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F61120">
        <w:rPr>
          <w:rFonts w:ascii="Montserrat" w:hAnsi="Montserrat"/>
          <w:b/>
          <w:lang w:val="es-ES"/>
        </w:rPr>
        <w:t xml:space="preserve">Subsecretaría de Recursos Materiales y Servicios </w:t>
      </w:r>
    </w:p>
    <w:p w14:paraId="0B8A9BD9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F61120">
        <w:rPr>
          <w:rFonts w:ascii="Montserrat" w:hAnsi="Montserrat"/>
          <w:b/>
          <w:lang w:val="es-ES"/>
        </w:rPr>
        <w:t>de la Oficialía Mayor del Gobierno del Estado de Sonora</w:t>
      </w:r>
    </w:p>
    <w:p w14:paraId="5F89947E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F61120">
        <w:rPr>
          <w:rFonts w:ascii="Montserrat" w:hAnsi="Montserrat"/>
          <w:bCs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0A974945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Pr="007B215F">
        <w:rPr>
          <w:rFonts w:ascii="Montserrat" w:hAnsi="Montserrat"/>
          <w:b/>
          <w:bCs/>
          <w:color w:val="171717"/>
          <w:lang w:val="es-ES"/>
        </w:rPr>
        <w:t xml:space="preserve">para </w:t>
      </w:r>
      <w:r>
        <w:rPr>
          <w:rFonts w:ascii="Montserrat" w:hAnsi="Montserrat"/>
          <w:b/>
          <w:bCs/>
          <w:color w:val="171717"/>
          <w:lang w:val="es-ES"/>
        </w:rPr>
        <w:t xml:space="preserve">el Servicio de limpieza 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>Acepto los requisitos establecidos en el oficio ________________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8C320FC" w14:textId="77777777" w:rsidR="00F61120" w:rsidRDefault="00F61120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eastAsia="Times New Roman" w:hAnsi="Montserrat" w:cs="Arial"/>
          <w:b/>
          <w:sz w:val="22"/>
          <w:szCs w:val="22"/>
        </w:rPr>
        <w:br w:type="page"/>
      </w:r>
    </w:p>
    <w:p w14:paraId="54C9E224" w14:textId="68E29D8D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lastRenderedPageBreak/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52FA0B6" w14:textId="77777777" w:rsidR="00A7078E" w:rsidRPr="003D0EF5" w:rsidRDefault="00EE2ED0" w:rsidP="00013862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FORMATO DE INFORMACIÓN SOBRE LA EXISTENCIA LEGAL Y PERSONALIDAD JURÍDICA DE LA PERSONA INTERESADA</w:t>
      </w:r>
    </w:p>
    <w:p w14:paraId="6F35450C" w14:textId="77777777" w:rsidR="00A7078E" w:rsidRDefault="00A7078E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77E04BE8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F61120">
        <w:rPr>
          <w:rFonts w:ascii="Montserrat" w:eastAsia="Times New Roman" w:hAnsi="Montserrat" w:cs="Arial"/>
          <w:b/>
          <w:bCs/>
          <w:sz w:val="22"/>
          <w:szCs w:val="22"/>
        </w:rPr>
        <w:t xml:space="preserve"> de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L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impieza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F61120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B1D2" w14:textId="77777777" w:rsidR="00FF16A9" w:rsidRPr="00F61120" w:rsidRDefault="00FF16A9" w:rsidP="0026413B">
            <w:pPr>
              <w:snapToGrid w:val="0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Registro Federal de Contribuyentes:</w:t>
            </w:r>
          </w:p>
          <w:p w14:paraId="53269D41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omicilio fiscal: ___</w:t>
            </w:r>
            <w:r w:rsidRPr="00F61120">
              <w:rPr>
                <w:rFonts w:ascii="Montserrat" w:hAnsi="Montserrat" w:cs="Helvetica"/>
                <w:color w:val="833C0B"/>
                <w:sz w:val="20"/>
                <w:szCs w:val="20"/>
              </w:rPr>
              <w:t>Los datos aquí registrados corresponderán al del domicilio fiscal del proveedor. (Calle, número y Colonia)</w:t>
            </w: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 __________________                                               </w:t>
            </w:r>
          </w:p>
          <w:p w14:paraId="0B6BA9E6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elegación o Municipio: ______________ Entidad federativa: ______________ Código Postal: ______________</w:t>
            </w:r>
          </w:p>
          <w:p w14:paraId="3C618385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Teléfonos: ______________</w:t>
            </w:r>
          </w:p>
          <w:p w14:paraId="03FF4A2E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b/>
                <w:sz w:val="20"/>
                <w:szCs w:val="20"/>
              </w:rPr>
              <w:t xml:space="preserve">Correo electrónico: </w:t>
            </w:r>
            <w:r w:rsidRPr="00F61120">
              <w:rPr>
                <w:rFonts w:ascii="Montserrat" w:hAnsi="Montserrat" w:cs="Helvetica"/>
                <w:sz w:val="20"/>
                <w:szCs w:val="20"/>
              </w:rPr>
              <w:t>______________</w:t>
            </w:r>
          </w:p>
          <w:p w14:paraId="73CD7769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No. de escritura pública en la que consta su acta constitutiva: ______________ Fecha______________ Duración ______________  </w:t>
            </w:r>
          </w:p>
          <w:p w14:paraId="2C6AF9E5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, número y lugar del Notario Público ante el cual se protocolizó la misma: _________________________________________</w:t>
            </w:r>
          </w:p>
          <w:p w14:paraId="1F019EAF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Relación de socios o asociados: </w:t>
            </w:r>
            <w:r w:rsidRPr="00F61120">
              <w:rPr>
                <w:rFonts w:ascii="Montserrat" w:hAnsi="Montserrat" w:cs="Helvetica"/>
                <w:color w:val="833C0B"/>
                <w:sz w:val="20"/>
                <w:szCs w:val="20"/>
              </w:rPr>
              <w:t xml:space="preserve">(Deberá mencionar a todos los socios o asociados tengan participación en la empresa). </w:t>
            </w:r>
          </w:p>
          <w:p w14:paraId="1C3166E9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Apellido Paterno: ______________ Apellido Materno: ______________ Nombre(s): ______________ Porcentaje: ______________</w:t>
            </w:r>
          </w:p>
          <w:p w14:paraId="2E45A920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escripción del objeto social: __________________________________________________________________________________</w:t>
            </w:r>
          </w:p>
          <w:p w14:paraId="4175F81B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Reformas y modificaciones al acta constitutiva: ____________________________________________________________________</w:t>
            </w:r>
          </w:p>
          <w:p w14:paraId="65BC0896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Fecha y datos de inscripción en el Registro Público correspondiente: ___________________________________________________</w:t>
            </w:r>
          </w:p>
          <w:p w14:paraId="79A24817" w14:textId="77777777" w:rsidR="00FF16A9" w:rsidRPr="00F61120" w:rsidRDefault="00FF16A9" w:rsidP="0026413B">
            <w:pPr>
              <w:snapToGrid w:val="0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 del apoderado o representante: _________________________________________________________</w:t>
            </w:r>
          </w:p>
          <w:p w14:paraId="61B4A63F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atos del documento mediante el cual acredita su personalidad y facultades: ____________________________</w:t>
            </w:r>
          </w:p>
          <w:p w14:paraId="6A5A9D85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Escritura pública número: ______________                                         Fecha: ____________________________</w:t>
            </w:r>
          </w:p>
          <w:p w14:paraId="3159E0F7" w14:textId="77777777" w:rsidR="00FF16A9" w:rsidRPr="00F61120" w:rsidRDefault="00FF16A9" w:rsidP="0026413B">
            <w:pPr>
              <w:pStyle w:val="Encabezado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, número y lugar del Notario Público ante el cual se protocolizó la misma: _________________________</w:t>
            </w:r>
          </w:p>
          <w:p w14:paraId="601841EA" w14:textId="77777777" w:rsidR="00FF16A9" w:rsidRPr="00F61120" w:rsidRDefault="00FF16A9" w:rsidP="0026413B">
            <w:pPr>
              <w:pStyle w:val="Encabezado"/>
              <w:rPr>
                <w:rFonts w:ascii="Montserrat" w:hAnsi="Montserrat" w:cs="Helvetica"/>
                <w:sz w:val="20"/>
                <w:szCs w:val="20"/>
              </w:rPr>
            </w:pP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lastRenderedPageBreak/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F61120" w14:paraId="43410FD0" w14:textId="77777777" w:rsidTr="0026413B">
        <w:tc>
          <w:tcPr>
            <w:tcW w:w="9993" w:type="dxa"/>
          </w:tcPr>
          <w:p w14:paraId="4354E7E0" w14:textId="77777777" w:rsidR="00FF16A9" w:rsidRPr="00F61120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F61120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F61120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A4F61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671D861C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F61120" w:rsidRPr="00F61120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F61120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F61120" w14:paraId="301A294A" w14:textId="77777777" w:rsidTr="003E7DAF">
        <w:tc>
          <w:tcPr>
            <w:tcW w:w="2813" w:type="dxa"/>
          </w:tcPr>
          <w:p w14:paraId="54B2BD53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F61120" w14:paraId="0E2558F6" w14:textId="77777777" w:rsidTr="003E7DAF">
        <w:tc>
          <w:tcPr>
            <w:tcW w:w="2813" w:type="dxa"/>
          </w:tcPr>
          <w:p w14:paraId="76AEB700" w14:textId="77777777" w:rsidR="00ED647A" w:rsidRPr="00F61120" w:rsidRDefault="00ED647A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F61120" w:rsidRDefault="00ED647A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F61120" w14:paraId="6B2285A2" w14:textId="77777777" w:rsidTr="003E7DAF">
        <w:tc>
          <w:tcPr>
            <w:tcW w:w="2813" w:type="dxa"/>
          </w:tcPr>
          <w:p w14:paraId="49D27D14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F61120" w14:paraId="45DF1C88" w14:textId="77777777" w:rsidTr="003E7DAF">
        <w:tc>
          <w:tcPr>
            <w:tcW w:w="2813" w:type="dxa"/>
          </w:tcPr>
          <w:p w14:paraId="266D77FD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4F991D42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F61120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3ED25DE0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el </w:t>
      </w:r>
      <w:r w:rsidR="00F61120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 ______________</w:t>
      </w:r>
      <w:r w:rsidRPr="00B2795B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eastAsia="Times New Roman" w:hAnsi="Montserrat" w:cs="Arial"/>
          <w:sz w:val="22"/>
          <w:szCs w:val="22"/>
          <w:lang w:val="es-ES"/>
        </w:rPr>
        <w:t>del cu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la </w:t>
      </w:r>
      <w:r w:rsidR="003B4590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27682049" w:rsidR="00A7078E" w:rsidRPr="00D21F34" w:rsidRDefault="00A7078E" w:rsidP="00D21F34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395F860A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.</w:t>
      </w:r>
    </w:p>
    <w:p w14:paraId="089A5C98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04EE866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lastRenderedPageBreak/>
        <w:t xml:space="preserve">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.</w:t>
      </w:r>
    </w:p>
    <w:p w14:paraId="159B73F8" w14:textId="77777777" w:rsidR="00EE2ED0" w:rsidRDefault="00EE2ED0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8112025" w14:textId="77777777" w:rsidR="00F61120" w:rsidRDefault="00F61120">
      <w:pPr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5B5B261" w14:textId="60AB560D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36892834" w14:textId="455BC8C3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 (LAASSP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5D94DD5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0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0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E63A00" w:rsidRPr="0042735F">
        <w:rPr>
          <w:rFonts w:ascii="Montserrat" w:hAnsi="Montserrat"/>
          <w:b/>
          <w:bCs/>
          <w:sz w:val="22"/>
          <w:szCs w:val="22"/>
        </w:rPr>
        <w:t>L</w:t>
      </w:r>
      <w:r w:rsidR="0062393F" w:rsidRPr="0042735F">
        <w:rPr>
          <w:rFonts w:ascii="Montserrat" w:hAnsi="Montserrat"/>
          <w:b/>
          <w:bCs/>
          <w:sz w:val="22"/>
          <w:szCs w:val="22"/>
        </w:rPr>
        <w:t>impieza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47EB71AB" w14:textId="77777777" w:rsidR="00F61120" w:rsidRDefault="00C62D24" w:rsidP="00F61120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Que tengo conocimiento de que en caso que la oferta entregada por mi representada</w:t>
      </w:r>
      <w:r w:rsidR="00340914">
        <w:rPr>
          <w:rFonts w:ascii="Montserrat" w:hAnsi="Montserrat"/>
          <w:sz w:val="22"/>
          <w:szCs w:val="22"/>
        </w:rPr>
        <w:t xml:space="preserve"> para el contrato marco</w:t>
      </w:r>
      <w:r>
        <w:rPr>
          <w:rFonts w:ascii="Montserrat" w:hAnsi="Montserrat"/>
          <w:sz w:val="22"/>
          <w:szCs w:val="22"/>
        </w:rPr>
        <w:t>,</w:t>
      </w:r>
      <w:r w:rsidR="00340914">
        <w:rPr>
          <w:rFonts w:ascii="Montserrat" w:hAnsi="Montserrat"/>
          <w:sz w:val="22"/>
          <w:szCs w:val="22"/>
        </w:rPr>
        <w:t xml:space="preserve"> se encuentre</w:t>
      </w:r>
      <w:r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340914">
        <w:rPr>
          <w:rFonts w:ascii="Montserrat" w:hAnsi="Montserrat"/>
          <w:sz w:val="22"/>
          <w:szCs w:val="22"/>
        </w:rPr>
        <w:t xml:space="preserve"> entre sí p</w:t>
      </w:r>
      <w:r w:rsidR="00340914">
        <w:rPr>
          <w:rFonts w:ascii="Montserrat" w:hAnsi="Montserrat"/>
          <w:sz w:val="22"/>
          <w:szCs w:val="22"/>
        </w:rPr>
        <w:t>or algún socio o asociado común, no serán considerad</w:t>
      </w:r>
      <w:r>
        <w:rPr>
          <w:rFonts w:ascii="Montserrat" w:hAnsi="Montserrat"/>
          <w:sz w:val="22"/>
          <w:szCs w:val="22"/>
        </w:rPr>
        <w:t>a</w:t>
      </w:r>
      <w:r w:rsidR="00340914">
        <w:rPr>
          <w:rFonts w:ascii="Montserrat" w:hAnsi="Montserrat"/>
          <w:sz w:val="22"/>
          <w:szCs w:val="22"/>
        </w:rPr>
        <w:t xml:space="preserve">s para la celebración del contrato marco, así como </w:t>
      </w:r>
      <w:r>
        <w:rPr>
          <w:rFonts w:ascii="Montserrat" w:hAnsi="Montserrat"/>
          <w:sz w:val="22"/>
          <w:szCs w:val="22"/>
        </w:rPr>
        <w:t xml:space="preserve">para </w:t>
      </w:r>
      <w:r w:rsidR="00340914">
        <w:rPr>
          <w:rFonts w:ascii="Montserrat" w:hAnsi="Montserrat"/>
          <w:sz w:val="22"/>
          <w:szCs w:val="22"/>
        </w:rPr>
        <w:t>las futuras adhesiones.</w:t>
      </w:r>
    </w:p>
    <w:p w14:paraId="2E74858A" w14:textId="77777777" w:rsidR="00F61120" w:rsidRDefault="00F61120" w:rsidP="00036BD2">
      <w:pPr>
        <w:pStyle w:val="Textoindependiente"/>
        <w:spacing w:before="8"/>
        <w:ind w:left="720" w:right="49"/>
        <w:jc w:val="both"/>
        <w:rPr>
          <w:rFonts w:ascii="Montserrat" w:hAnsi="Montserrat"/>
          <w:b/>
          <w:sz w:val="22"/>
          <w:szCs w:val="22"/>
        </w:rPr>
      </w:pPr>
    </w:p>
    <w:p w14:paraId="17935173" w14:textId="242C05E9" w:rsidR="00080263" w:rsidRPr="00F61120" w:rsidRDefault="00340914" w:rsidP="00F61120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F61120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F61120">
        <w:rPr>
          <w:rFonts w:ascii="Montserrat" w:hAnsi="Montserrat"/>
          <w:bCs/>
          <w:sz w:val="22"/>
          <w:szCs w:val="22"/>
        </w:rPr>
        <w:t xml:space="preserve"> interesadas</w:t>
      </w:r>
      <w:r w:rsidRPr="00F61120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F61120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7ADCF63A" w14:textId="77777777" w:rsidR="00036BD2" w:rsidRDefault="00036BD2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A528237" w14:textId="0553CC9A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C</w:t>
      </w:r>
    </w:p>
    <w:p w14:paraId="5A5A55DD" w14:textId="77777777" w:rsidR="006A5EF6" w:rsidRPr="003D0EF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69CEFFA" w14:textId="77777777" w:rsidR="008746AC" w:rsidRPr="003D0EF5" w:rsidRDefault="006A7680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FORMATO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7BAEECDF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 xml:space="preserve">participantes en el proceso para la celebración del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C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62393F" w:rsidRPr="00D13CBB">
        <w:rPr>
          <w:rFonts w:ascii="Montserrat" w:hAnsi="Montserrat"/>
          <w:b/>
          <w:bCs/>
          <w:sz w:val="22"/>
          <w:szCs w:val="22"/>
        </w:rPr>
        <w:t>limpieza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En el entendido de que la falsedad en la manifestación que se realiza,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5943B84" w14:textId="77777777" w:rsidR="00C12B87" w:rsidRDefault="00C12B87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7401B562" w14:textId="1433E2E6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42BC0601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Pr="003E6DF6">
        <w:rPr>
          <w:rFonts w:ascii="Montserrat" w:hAnsi="Montserrat"/>
          <w:b/>
          <w:sz w:val="22"/>
          <w:szCs w:val="22"/>
        </w:rPr>
        <w:t>SERVICIO DE LIMPIEZA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2DB4C5DA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Contrato Marco para la prestación del servicio de </w:t>
      </w:r>
      <w:r w:rsidR="0062393F" w:rsidRPr="00D13CBB">
        <w:rPr>
          <w:rFonts w:ascii="Montserrat" w:hAnsi="Montserrat"/>
          <w:b/>
          <w:bCs/>
          <w:sz w:val="22"/>
          <w:szCs w:val="22"/>
        </w:rPr>
        <w:t>limpieza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2CFEB37F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 (RLAASSP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4D424FA" w14:textId="77777777" w:rsidR="000F63E4" w:rsidRPr="00852D57" w:rsidRDefault="000F63E4" w:rsidP="000F63E4">
      <w:pPr>
        <w:pStyle w:val="Textoindependiente"/>
        <w:spacing w:before="2"/>
        <w:ind w:right="-365"/>
        <w:rPr>
          <w:rFonts w:ascii="Montserrat" w:hAnsi="Montserrat"/>
          <w:sz w:val="22"/>
          <w:szCs w:val="22"/>
          <w:lang w:val="es-ES"/>
        </w:rPr>
      </w:pPr>
    </w:p>
    <w:p w14:paraId="07D3141F" w14:textId="7777777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b/>
          <w:bCs/>
          <w:sz w:val="22"/>
        </w:rPr>
      </w:pPr>
      <w:r w:rsidRPr="002C0563">
        <w:rPr>
          <w:rFonts w:ascii="Montserrat" w:hAnsi="Montserrat"/>
          <w:b/>
          <w:bCs/>
          <w:sz w:val="22"/>
        </w:rPr>
        <w:t xml:space="preserve">NOM-004-STPS-1999, </w:t>
      </w:r>
    </w:p>
    <w:p w14:paraId="6C8013C0" w14:textId="7777777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b/>
          <w:bCs/>
          <w:sz w:val="22"/>
        </w:rPr>
      </w:pPr>
      <w:r w:rsidRPr="002C0563">
        <w:rPr>
          <w:rFonts w:ascii="Montserrat" w:hAnsi="Montserrat"/>
          <w:b/>
          <w:bCs/>
          <w:sz w:val="22"/>
        </w:rPr>
        <w:t xml:space="preserve">NOM-017-STPS-2017, </w:t>
      </w:r>
    </w:p>
    <w:p w14:paraId="36464775" w14:textId="54E4CCD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sz w:val="22"/>
        </w:rPr>
      </w:pPr>
      <w:r w:rsidRPr="002C0563">
        <w:rPr>
          <w:rFonts w:ascii="Montserrat" w:hAnsi="Montserrat"/>
          <w:b/>
          <w:bCs/>
          <w:sz w:val="22"/>
        </w:rPr>
        <w:t>NOM-030-STPS-2009</w:t>
      </w:r>
      <w:r w:rsidRPr="002C0563">
        <w:rPr>
          <w:rFonts w:ascii="Montserrat" w:hAnsi="Montserrat"/>
          <w:sz w:val="22"/>
        </w:rPr>
        <w:t xml:space="preserve"> (señaladas en el inciso h) del numeral 4 del Anexo I, acta de inspección emitida por la Secretaría del Trabajo y Previsión Social)</w:t>
      </w:r>
      <w:r w:rsidR="002C0563" w:rsidRPr="002C0563">
        <w:rPr>
          <w:rFonts w:ascii="Montserrat" w:hAnsi="Montserrat"/>
          <w:sz w:val="22"/>
        </w:rPr>
        <w:t>.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0ABD0B02" w14:textId="77777777" w:rsidR="00C12B87" w:rsidRDefault="00C12B87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317B9D73" w14:textId="423F200B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77777777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FORMATO DE MANIFESTACIÓN DE ESTRATIFICACIÓN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0DF4D" w14:textId="48444815" w:rsidR="008746AC" w:rsidRPr="003D0EF5" w:rsidRDefault="008131E5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8746AC" w:rsidRPr="00D13CBB">
        <w:rPr>
          <w:rFonts w:ascii="Montserrat" w:hAnsi="Montserrat"/>
          <w:b/>
          <w:bCs/>
          <w:sz w:val="22"/>
          <w:szCs w:val="22"/>
        </w:rPr>
        <w:t>C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62393F" w:rsidRPr="002C0563">
        <w:rPr>
          <w:rFonts w:ascii="Montserrat" w:hAnsi="Montserrat"/>
          <w:b/>
          <w:bCs/>
          <w:sz w:val="22"/>
          <w:szCs w:val="22"/>
        </w:rPr>
        <w:t>limpieza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_(</w:t>
      </w:r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F8CFE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Al respecto y de conformidad con lo dispuesto por el artículo 34 del Reglamento de la Ley de Adquisiciones, Arrendamientos y Servicios del Sector Público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B2B3117" w14:textId="2D391355" w:rsidR="008746AC" w:rsidRPr="003D0EF5" w:rsidRDefault="008746AC" w:rsidP="002C0563">
      <w:pPr>
        <w:ind w:right="-370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 xml:space="preserve">artículo </w:t>
      </w:r>
      <w:r w:rsidR="002C0563" w:rsidRPr="002C0563">
        <w:rPr>
          <w:rFonts w:ascii="Montserrat" w:hAnsi="Montserrat"/>
          <w:sz w:val="22"/>
          <w:szCs w:val="22"/>
        </w:rPr>
        <w:t>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lastRenderedPageBreak/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1C7AE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4722F39" w14:textId="77777777" w:rsidR="008746AC" w:rsidRDefault="008746AC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46A88F9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5615791E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0D46ABD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00F8B49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F5F32F5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7232A6C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C3464CD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10BDDEC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5F4D6B38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38171DEF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9E42473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70574CAE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025A78B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9974E9" w14:textId="77777777" w:rsidR="00F406F3" w:rsidRDefault="00F406F3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3CFDA389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977984E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C1AEADD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0F7265D5" w14:textId="77777777" w:rsidR="00D47696" w:rsidRDefault="00D47696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601FD5D6" w14:textId="01A76FA3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7777777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60641F61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C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para la prestación del servicio  de limpieza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EFE2B7F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77F8A1B" w14:textId="77777777" w:rsidR="002A504E" w:rsidRDefault="002A504E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779B729" w14:textId="7C16CC16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046522EA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73027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limpieza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2A504E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A504E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2A504E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 w:rsidRPr="002A504E">
        <w:rPr>
          <w:rFonts w:ascii="Montserrat" w:hAnsi="Montserrat"/>
          <w:sz w:val="22"/>
          <w:szCs w:val="22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8AD5226" w14:textId="6A96BA12" w:rsidR="002A504E" w:rsidRDefault="002A504E">
      <w:pPr>
        <w:rPr>
          <w:rFonts w:ascii="Montserrat" w:eastAsia="Times New Roman" w:hAnsi="Montserrat" w:cs="Arial"/>
          <w:b/>
          <w:sz w:val="22"/>
          <w:szCs w:val="22"/>
        </w:rPr>
      </w:pPr>
    </w:p>
    <w:sectPr w:rsidR="002A504E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7D897" w14:textId="77777777" w:rsidR="001B6C24" w:rsidRDefault="001B6C24" w:rsidP="00CA54AA">
      <w:r>
        <w:separator/>
      </w:r>
    </w:p>
  </w:endnote>
  <w:endnote w:type="continuationSeparator" w:id="0">
    <w:p w14:paraId="72E353A4" w14:textId="77777777" w:rsidR="001B6C24" w:rsidRDefault="001B6C24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1269B" w14:textId="77777777" w:rsidR="001B6C24" w:rsidRDefault="001B6C24" w:rsidP="00CA54AA">
      <w:r>
        <w:separator/>
      </w:r>
    </w:p>
  </w:footnote>
  <w:footnote w:type="continuationSeparator" w:id="0">
    <w:p w14:paraId="0BA97310" w14:textId="77777777" w:rsidR="001B6C24" w:rsidRDefault="001B6C24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8C05522"/>
    <w:multiLevelType w:val="hybridMultilevel"/>
    <w:tmpl w:val="6F18751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4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5"/>
  </w:num>
  <w:num w:numId="2" w16cid:durableId="488448295">
    <w:abstractNumId w:val="10"/>
  </w:num>
  <w:num w:numId="3" w16cid:durableId="1627927452">
    <w:abstractNumId w:val="22"/>
  </w:num>
  <w:num w:numId="4" w16cid:durableId="1612594262">
    <w:abstractNumId w:val="24"/>
  </w:num>
  <w:num w:numId="5" w16cid:durableId="1721241723">
    <w:abstractNumId w:val="11"/>
  </w:num>
  <w:num w:numId="6" w16cid:durableId="260796541">
    <w:abstractNumId w:val="9"/>
  </w:num>
  <w:num w:numId="7" w16cid:durableId="1488591512">
    <w:abstractNumId w:val="5"/>
  </w:num>
  <w:num w:numId="8" w16cid:durableId="1538353679">
    <w:abstractNumId w:val="19"/>
  </w:num>
  <w:num w:numId="9" w16cid:durableId="498886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7"/>
  </w:num>
  <w:num w:numId="11" w16cid:durableId="1177842444">
    <w:abstractNumId w:val="12"/>
  </w:num>
  <w:num w:numId="12" w16cid:durableId="1627739614">
    <w:abstractNumId w:val="6"/>
  </w:num>
  <w:num w:numId="13" w16cid:durableId="1730298841">
    <w:abstractNumId w:val="0"/>
  </w:num>
  <w:num w:numId="14" w16cid:durableId="38674974">
    <w:abstractNumId w:val="8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2"/>
  </w:num>
  <w:num w:numId="18" w16cid:durableId="734283559">
    <w:abstractNumId w:val="23"/>
  </w:num>
  <w:num w:numId="19" w16cid:durableId="1361198369">
    <w:abstractNumId w:val="15"/>
  </w:num>
  <w:num w:numId="20" w16cid:durableId="1404795726">
    <w:abstractNumId w:val="1"/>
  </w:num>
  <w:num w:numId="21" w16cid:durableId="1937597753">
    <w:abstractNumId w:val="7"/>
  </w:num>
  <w:num w:numId="22" w16cid:durableId="110636023">
    <w:abstractNumId w:val="21"/>
  </w:num>
  <w:num w:numId="23" w16cid:durableId="1397510038">
    <w:abstractNumId w:val="14"/>
  </w:num>
  <w:num w:numId="24" w16cid:durableId="1249075368">
    <w:abstractNumId w:val="18"/>
  </w:num>
  <w:num w:numId="25" w16cid:durableId="1930653195">
    <w:abstractNumId w:val="3"/>
  </w:num>
  <w:num w:numId="26" w16cid:durableId="753866312">
    <w:abstractNumId w:val="13"/>
  </w:num>
  <w:num w:numId="27" w16cid:durableId="949705714">
    <w:abstractNumId w:val="4"/>
  </w:num>
  <w:num w:numId="28" w16cid:durableId="13435080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6BD2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B6C24"/>
    <w:rsid w:val="001C2D5A"/>
    <w:rsid w:val="001C51E8"/>
    <w:rsid w:val="001C626F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A504E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19BF"/>
    <w:rsid w:val="00402A2B"/>
    <w:rsid w:val="004032E7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72432"/>
    <w:rsid w:val="0057549C"/>
    <w:rsid w:val="0057675A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2B1C"/>
    <w:rsid w:val="007C35CE"/>
    <w:rsid w:val="007C40D7"/>
    <w:rsid w:val="007C5575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67"/>
    <w:rsid w:val="00800BCB"/>
    <w:rsid w:val="008131E5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516B"/>
    <w:rsid w:val="00A576D7"/>
    <w:rsid w:val="00A60E4F"/>
    <w:rsid w:val="00A61EA9"/>
    <w:rsid w:val="00A7078E"/>
    <w:rsid w:val="00A8000C"/>
    <w:rsid w:val="00A81DAC"/>
    <w:rsid w:val="00A827DE"/>
    <w:rsid w:val="00A83038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C006D5"/>
    <w:rsid w:val="00C03993"/>
    <w:rsid w:val="00C12B87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7696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1B5"/>
    <w:rsid w:val="00D66581"/>
    <w:rsid w:val="00D73050"/>
    <w:rsid w:val="00D75FEA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D6B"/>
    <w:rsid w:val="00DF7F97"/>
    <w:rsid w:val="00E0003B"/>
    <w:rsid w:val="00E01D55"/>
    <w:rsid w:val="00E04FC7"/>
    <w:rsid w:val="00E067B0"/>
    <w:rsid w:val="00E078E7"/>
    <w:rsid w:val="00E201D1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1120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6262"/>
    <w:rsid w:val="00FA0F8A"/>
    <w:rsid w:val="00FA1083"/>
    <w:rsid w:val="00FA1741"/>
    <w:rsid w:val="00FA1E84"/>
    <w:rsid w:val="00FA5349"/>
    <w:rsid w:val="00FA7462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65CD"/>
    <w:rsid w:val="00FF16A9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858</Words>
  <Characters>15724</Characters>
  <Application>Microsoft Office Word</Application>
  <DocSecurity>0</DocSecurity>
  <Lines>131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an Carlos Robles Soto</cp:lastModifiedBy>
  <cp:revision>4</cp:revision>
  <cp:lastPrinted>2019-06-26T01:45:00Z</cp:lastPrinted>
  <dcterms:created xsi:type="dcterms:W3CDTF">2023-03-10T21:58:00Z</dcterms:created>
  <dcterms:modified xsi:type="dcterms:W3CDTF">2023-03-11T02:07:00Z</dcterms:modified>
</cp:coreProperties>
</file>